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841C7" w14:textId="77777777" w:rsidR="00822B26" w:rsidRDefault="00822B26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                                        </w:t>
      </w:r>
      <w:r w:rsidRPr="00822B26">
        <w:rPr>
          <w:sz w:val="32"/>
          <w:szCs w:val="32"/>
          <w:lang w:val="en-US"/>
        </w:rPr>
        <w:t>ACCEPTANCE LETTER</w:t>
      </w:r>
    </w:p>
    <w:p w14:paraId="2AB6419C" w14:textId="19C58B7A" w:rsidR="00822B26" w:rsidRDefault="00822B26">
      <w:pPr>
        <w:rPr>
          <w:szCs w:val="22"/>
          <w:lang w:val="en-US"/>
        </w:rPr>
      </w:pPr>
      <w:r w:rsidRPr="00822B26">
        <w:rPr>
          <w:szCs w:val="22"/>
          <w:lang w:val="en-US"/>
        </w:rPr>
        <w:t>DEAR M</w:t>
      </w:r>
      <w:r w:rsidR="00A12732">
        <w:rPr>
          <w:szCs w:val="22"/>
          <w:lang w:val="en-US"/>
        </w:rPr>
        <w:t>.</w:t>
      </w:r>
      <w:r w:rsidRPr="00822B26">
        <w:rPr>
          <w:szCs w:val="22"/>
          <w:lang w:val="en-US"/>
        </w:rPr>
        <w:t xml:space="preserve"> KIRAN VAIBHAV REDDY,</w:t>
      </w:r>
    </w:p>
    <w:p w14:paraId="56FFAE5C" w14:textId="29D0E3E7" w:rsidR="00822B26" w:rsidRDefault="00822B26">
      <w:pPr>
        <w:rPr>
          <w:szCs w:val="22"/>
          <w:lang w:val="en-US"/>
        </w:rPr>
      </w:pPr>
    </w:p>
    <w:p w14:paraId="4DC3DEA6" w14:textId="5C20190C" w:rsidR="00822B26" w:rsidRDefault="00822B26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We approved for your project work on A DEEP STUDY OF SUPPLY CHAIN FINANCE IN INDANE GAS in our company UMA BHARATHI INDANE GAS AGENCY for M.</w:t>
      </w:r>
      <w:bookmarkStart w:id="0" w:name="_GoBack"/>
      <w:bookmarkEnd w:id="0"/>
      <w:r>
        <w:rPr>
          <w:sz w:val="32"/>
          <w:szCs w:val="32"/>
          <w:lang w:val="en-US"/>
        </w:rPr>
        <w:t xml:space="preserve">KIRAN VAIBHAV REDDY (B1821851) WHO IS STUDYING AT MS RAMAIAH INSTITUTE OF BUSINESS STUDIES at </w:t>
      </w:r>
      <w:r w:rsidR="00A12732">
        <w:rPr>
          <w:sz w:val="32"/>
          <w:szCs w:val="32"/>
          <w:lang w:val="en-US"/>
        </w:rPr>
        <w:t xml:space="preserve">BANGALORE </w:t>
      </w:r>
      <w:r>
        <w:rPr>
          <w:sz w:val="32"/>
          <w:szCs w:val="32"/>
          <w:lang w:val="en-US"/>
        </w:rPr>
        <w:t>for 3</w:t>
      </w:r>
      <w:r w:rsidR="00A12732">
        <w:rPr>
          <w:sz w:val="32"/>
          <w:szCs w:val="32"/>
          <w:lang w:val="en-US"/>
        </w:rPr>
        <w:t xml:space="preserve"> months.</w:t>
      </w:r>
    </w:p>
    <w:p w14:paraId="5904342A" w14:textId="115217C9" w:rsidR="00A12732" w:rsidRDefault="00A12732">
      <w:pPr>
        <w:rPr>
          <w:sz w:val="32"/>
          <w:szCs w:val="32"/>
          <w:lang w:val="en-US"/>
        </w:rPr>
      </w:pPr>
    </w:p>
    <w:p w14:paraId="75EB58D4" w14:textId="69782CAD" w:rsidR="00A12732" w:rsidRDefault="00A1273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During this period the candidate is permitted to use the company’s property while also stick to our terms and conditions for which the candidate is supposed to sign a code of conduct and secrecy agreement on the first day itself.</w:t>
      </w:r>
    </w:p>
    <w:p w14:paraId="5AC8EEDA" w14:textId="69801422" w:rsidR="00A12732" w:rsidRDefault="00A12732">
      <w:pPr>
        <w:rPr>
          <w:sz w:val="32"/>
          <w:szCs w:val="32"/>
          <w:lang w:val="en-US"/>
        </w:rPr>
      </w:pPr>
    </w:p>
    <w:p w14:paraId="71914E9D" w14:textId="4256C6CF" w:rsidR="00A12732" w:rsidRDefault="00A1273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For any further assistance regarding the project, our entire team will support you from our side.</w:t>
      </w:r>
    </w:p>
    <w:p w14:paraId="2FC8D3AC" w14:textId="466D3185" w:rsidR="00A12732" w:rsidRDefault="00A12732">
      <w:pPr>
        <w:rPr>
          <w:sz w:val="32"/>
          <w:szCs w:val="32"/>
          <w:lang w:val="en-US"/>
        </w:rPr>
      </w:pPr>
    </w:p>
    <w:p w14:paraId="66119275" w14:textId="4B2C75DC" w:rsidR="00A12732" w:rsidRDefault="00A12732">
      <w:pPr>
        <w:rPr>
          <w:sz w:val="32"/>
          <w:szCs w:val="32"/>
          <w:lang w:val="en-US"/>
        </w:rPr>
      </w:pPr>
    </w:p>
    <w:p w14:paraId="03B24D38" w14:textId="6A491E14" w:rsidR="00A12732" w:rsidRDefault="00A12732">
      <w:pPr>
        <w:rPr>
          <w:sz w:val="32"/>
          <w:szCs w:val="32"/>
          <w:lang w:val="en-US"/>
        </w:rPr>
      </w:pPr>
    </w:p>
    <w:p w14:paraId="2B410FD4" w14:textId="562E58F7" w:rsidR="00A12732" w:rsidRDefault="00A1273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BEST REGARDS,</w:t>
      </w:r>
    </w:p>
    <w:p w14:paraId="43E00B34" w14:textId="2698FCFE" w:rsidR="00A12732" w:rsidRDefault="00A1273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M.KIRAN VAIBHAV REDDY</w:t>
      </w:r>
    </w:p>
    <w:p w14:paraId="2C4CB09E" w14:textId="77777777" w:rsidR="00A12732" w:rsidRDefault="00A12732">
      <w:pPr>
        <w:rPr>
          <w:sz w:val="32"/>
          <w:szCs w:val="32"/>
          <w:lang w:val="en-US"/>
        </w:rPr>
      </w:pPr>
    </w:p>
    <w:p w14:paraId="1F090D13" w14:textId="39475E2E" w:rsidR="00A12732" w:rsidRDefault="00A12732">
      <w:pPr>
        <w:rPr>
          <w:sz w:val="32"/>
          <w:szCs w:val="32"/>
          <w:lang w:val="en-US"/>
        </w:rPr>
      </w:pPr>
    </w:p>
    <w:p w14:paraId="01F4E11B" w14:textId="2A6C8CD8" w:rsidR="00A12732" w:rsidRDefault="00A12732">
      <w:pPr>
        <w:rPr>
          <w:sz w:val="32"/>
          <w:szCs w:val="32"/>
          <w:lang w:val="en-US"/>
        </w:rPr>
      </w:pPr>
    </w:p>
    <w:p w14:paraId="2164119D" w14:textId="17048808" w:rsidR="00A12732" w:rsidRDefault="00A12732">
      <w:pPr>
        <w:rPr>
          <w:sz w:val="32"/>
          <w:szCs w:val="32"/>
          <w:lang w:val="en-US"/>
        </w:rPr>
      </w:pPr>
    </w:p>
    <w:p w14:paraId="23E36623" w14:textId="77777777" w:rsidR="00A12732" w:rsidRDefault="00A12732">
      <w:pPr>
        <w:rPr>
          <w:sz w:val="32"/>
          <w:szCs w:val="32"/>
          <w:lang w:val="en-US"/>
        </w:rPr>
      </w:pPr>
    </w:p>
    <w:p w14:paraId="581C1BD7" w14:textId="4964E01F" w:rsidR="00A12732" w:rsidRDefault="00A12732">
      <w:pPr>
        <w:rPr>
          <w:sz w:val="32"/>
          <w:szCs w:val="32"/>
          <w:lang w:val="en-US"/>
        </w:rPr>
      </w:pPr>
    </w:p>
    <w:p w14:paraId="3DF6D702" w14:textId="77777777" w:rsidR="00A12732" w:rsidRPr="00822B26" w:rsidRDefault="00A12732">
      <w:pPr>
        <w:rPr>
          <w:sz w:val="32"/>
          <w:szCs w:val="32"/>
          <w:lang w:val="en-US"/>
        </w:rPr>
      </w:pPr>
    </w:p>
    <w:p w14:paraId="1093C67D" w14:textId="77777777" w:rsidR="00822B26" w:rsidRPr="00822B26" w:rsidRDefault="00822B26">
      <w:pPr>
        <w:rPr>
          <w:szCs w:val="22"/>
          <w:lang w:val="en-US"/>
        </w:rPr>
      </w:pPr>
    </w:p>
    <w:sectPr w:rsidR="00822B26" w:rsidRPr="00822B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IwMTEwMTWzMDFW0lEKTi0uzszPAykwrAUA9NqivywAAAA="/>
  </w:docVars>
  <w:rsids>
    <w:rsidRoot w:val="00822B26"/>
    <w:rsid w:val="00822B26"/>
    <w:rsid w:val="00902634"/>
    <w:rsid w:val="00A1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DF7CF"/>
  <w15:chartTrackingRefBased/>
  <w15:docId w15:val="{FC790CE7-3C91-461F-B3A2-7EC62B42A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vr.sunny25@gmail.com</dc:creator>
  <cp:keywords/>
  <dc:description/>
  <cp:lastModifiedBy>mkvr.sunny25@gmail.com</cp:lastModifiedBy>
  <cp:revision>1</cp:revision>
  <dcterms:created xsi:type="dcterms:W3CDTF">2021-06-10T20:54:00Z</dcterms:created>
  <dcterms:modified xsi:type="dcterms:W3CDTF">2021-06-10T21:15:00Z</dcterms:modified>
</cp:coreProperties>
</file>